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ef42a0fac1b2ae4c4521738c2633ddc2798649e"/>
    <w:p>
      <w:pPr>
        <w:pStyle w:val="Heading1"/>
      </w:pPr>
      <w:r>
        <w:t xml:space="preserve">Cover Letter for Tailor Position in South Africa Johannesburg</w:t>
      </w:r>
    </w:p>
    <w:p>
      <w:pPr>
        <w:pStyle w:val="FirstParagraph"/>
      </w:pPr>
      <w:r>
        <w:t xml:space="preserve">Dear [Hiring Manager's Name],</w:t>
      </w:r>
    </w:p>
    <w:p>
      <w:pPr>
        <w:pStyle w:val="BodyText"/>
      </w:pPr>
      <w:r>
        <w:t xml:space="preserve">I am writing to express my sincere interest in the Tailor position at your esteemed establishment in South Africa Johannesburg. With a deep passion for craftsmanship, a keen understanding of cultural and contemporary fashion trends, and a commitment to excellence, I am excited about the opportunity to contribute my skills and dedication to your team. As someone who has long admired the vibrant textile heritage of South Africa and the dynamic energy of Johannesburg’s fashion landscape, I believe my background aligns perfectly with the values and goals of your organization.</w:t>
      </w:r>
    </w:p>
    <w:p>
      <w:pPr>
        <w:pStyle w:val="BodyText"/>
      </w:pPr>
      <w:r>
        <w:t xml:space="preserve">As a qualified Tailor with over [X years] of experience in the industry, I have honed my expertise in creating custom-fit garments that reflect both precision and artistry. My journey began in [City/Region], where I developed a strong foundation in garment construction, fabric selection, and client consultation. Over the years, I have worked with a diverse range of clients, from individuals seeking bespoke suits to businesses requiring uniform tailoring. This experience has not only refined my technical skills but also deepened my ability to understand and meet the unique needs of each customer.</w:t>
      </w:r>
    </w:p>
    <w:p>
      <w:pPr>
        <w:pStyle w:val="BodyText"/>
      </w:pPr>
      <w:r>
        <w:t xml:space="preserve">What sets me apart as a Tailor is my unwavering attention to detail and my ability to blend traditional techniques with modern innovation. In South Africa Johannesburg, where cultural diversity and urban sophistication intersect, I have witnessed firsthand the importance of tailoring that respects local traditions while embracing global trends. Whether it’s crafting a tailored suit for a business professional or customizing a wedding dress with intricate beadwork inspired by Zulu heritage, I take pride in creating pieces that resonate with individuality and cultural significance.</w:t>
      </w:r>
    </w:p>
    <w:p>
      <w:pPr>
        <w:pStyle w:val="BodyText"/>
      </w:pPr>
      <w:r>
        <w:t xml:space="preserve">My work in [previous workplace/industry] has equipped me with the ability to thrive in fast-paced environments while maintaining high standards of quality. I am proficient in using both manual and digital sewing machines, as well as pattern-making software, which allows me to streamline workflows without compromising on craftsmanship. Additionally, my strong communication skills enable me to build rapport with clients, ensuring their visions are translated into reality with clarity and professionalism.</w:t>
      </w:r>
    </w:p>
    <w:p>
      <w:pPr>
        <w:pStyle w:val="BodyText"/>
      </w:pPr>
      <w:r>
        <w:t xml:space="preserve">South Africa Johannesburg is a city that pulses with creativity and opportunity. As a Tailor, I am particularly drawn to the vibrant fashion scene here, where local designers and artisans collaborate to push boundaries. I have followed the work of [mention any local designers or events if applicable], and I am eager to contribute my skills to an environment that values innovation and excellence. Johannesburg’s dynamic market offers a unique platform for tailors who can adapt to changing trends while preserving the integrity of their craft, and I am confident in my ability to excel in such a setting.</w:t>
      </w:r>
    </w:p>
    <w:p>
      <w:pPr>
        <w:pStyle w:val="BodyText"/>
      </w:pPr>
      <w:r>
        <w:t xml:space="preserve">One of the key reasons I am passionate about this role is the opportunity to work with a team that shares my dedication to quality and customer satisfaction. I thrive in collaborative environments where ideas are exchanged freely, and every project is approached with enthusiasm and care. My ability to work independently while also supporting team goals makes me a versatile candidate who can contribute to both small-scale projects and large-scale productions.</w:t>
      </w:r>
    </w:p>
    <w:p>
      <w:pPr>
        <w:pStyle w:val="BodyText"/>
      </w:pPr>
      <w:r>
        <w:t xml:space="preserve">In addition to my technical skills, I bring a strong sense of cultural awareness and adaptability. South Africa’s rich tapestry of traditions, languages, and styles requires tailors to be not only skilled but also sensitive to the nuances of their clients’ needs. Whether it’s understanding the significance of certain fabrics in local ceremonies or adapting designs to suit regional climates, I approach each task with respect and curiosity. This mindset has allowed me to build lasting relationships with clients who value both my expertise and my commitment to cultural authenticity.</w:t>
      </w:r>
    </w:p>
    <w:p>
      <w:pPr>
        <w:pStyle w:val="BodyText"/>
      </w:pPr>
      <w:r>
        <w:t xml:space="preserve">Looking ahead, I am eager to bring my passion for tailoring to your organization in South Africa Johannesburg. I am particularly interested in opportunities to work on projects that celebrate the region’s unique aesthetic while pushing the boundaries of traditional craftsmanship. I am also open to learning from your team and contributing my own insights to enhance the quality and diversity of your offerings.</w:t>
      </w:r>
    </w:p>
    <w:p>
      <w:pPr>
        <w:pStyle w:val="BodyText"/>
      </w:pPr>
      <w:r>
        <w:t xml:space="preserve">Thank you for considering my application. I would be honored to discuss how my skills and experiences align with your needs. Please feel free to contact me at [your phone number] or [your email address] at your earliest convenience. I am available for an interview at your discretion and look forward to the possibility of contributing to the success of your team in South Africa Johanne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outh Africa Johannesburg</dc:title>
  <dc:creator/>
  <dc:language>en</dc:language>
  <cp:keywords/>
  <dcterms:created xsi:type="dcterms:W3CDTF">2025-12-10T07:53:42Z</dcterms:created>
  <dcterms:modified xsi:type="dcterms:W3CDTF">2025-12-10T07:53:42Z</dcterms:modified>
</cp:coreProperties>
</file>

<file path=docProps/custom.xml><?xml version="1.0" encoding="utf-8"?>
<Properties xmlns="http://schemas.openxmlformats.org/officeDocument/2006/custom-properties" xmlns:vt="http://schemas.openxmlformats.org/officeDocument/2006/docPropsVTypes"/>
</file>